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Belgium</w:t>
      </w:r>
      <w:r>
        <w:t xml:space="preserve"> </w:t>
      </w:r>
      <w:r>
        <w:t xml:space="preserve">Brussels</w:t>
      </w:r>
    </w:p>
    <w:bookmarkStart w:id="20" w:name="X05e0b88214733fabd4ce203916c49244667b930"/>
    <w:p>
      <w:pPr>
        <w:pStyle w:val="Heading1"/>
      </w:pPr>
      <w:r>
        <w:t xml:space="preserve">Cover Letter for Electrical Engineer Position in Belgium Brussels</w:t>
      </w:r>
    </w:p>
    <w:p>
      <w:pPr>
        <w:pStyle w:val="FirstParagraph"/>
      </w:pPr>
      <w:r>
        <w:rPr>
          <w:bCs/>
          <w:b/>
        </w:rPr>
        <w:t xml:space="preserve">Dear Hiring Manager,</w:t>
      </w:r>
    </w:p>
    <w:p>
      <w:pPr>
        <w:pStyle w:val="BodyText"/>
      </w:pPr>
      <w:r>
        <w:t xml:space="preserve">I am writing to express my enthusiastic interest in the Electrical Engineer position at [Company Name] in Belgium Brussels. As a dedicated and innovative professional with a strong background in electrical engineering, I am eager to contribute my technical expertise, project management skills, and passion for sustainable energy solutions to a dynamic organization like yours. Belgium Brussels is not only a hub of technological advancement but also a city deeply committed to innovation and environmental responsibility—values that align closely with my career aspirations. This opportunity allows me to merge my professional experience with the unique challenges and opportunities of working in one of Europe’s most vibrant regions.</w:t>
      </w:r>
    </w:p>
    <w:p>
      <w:pPr>
        <w:pStyle w:val="BodyText"/>
      </w:pPr>
      <w:r>
        <w:t xml:space="preserve">With over [X years] of experience in electrical engineering, I have developed a robust understanding of power systems, automation, and renewable energy technologies. My academic foundation in Electrical Engineering from [University Name], coupled with hands-on experience in both industrial and research settings, has equipped me with the technical acumen to design, implement, and optimize complex electrical systems. Whether it is working on smart grid technologies or developing energy-efficient solutions for urban infrastructure, I thrive on solving real-world problems that drive progress. In Belgium Brussels, where the demand for sustainable and intelligent energy systems is growing rapidly, I am confident that my skills will add significant value to your team.</w:t>
      </w:r>
    </w:p>
    <w:p>
      <w:pPr>
        <w:pStyle w:val="BodyText"/>
      </w:pPr>
      <w:r>
        <w:t xml:space="preserve">One of the key aspects of my career has been my focus on interdisciplinary collaboration and innovation. As an Electrical Engineer, I have consistently worked across departments to integrate cutting-edge technologies into practical applications. For instance, during my tenure at [Previous Company], I led a project to design a modular power distribution system for a large-scale renewable energy facility, which improved efficiency by 20% and reduced operational costs. This experience not only honed my technical abilities but also strengthened my ability to communicate complex concepts to non-technical stakeholders—a skill I believe is critical in the collaborative environment of Belgium Brussels.</w:t>
      </w:r>
    </w:p>
    <w:p>
      <w:pPr>
        <w:pStyle w:val="BodyText"/>
      </w:pPr>
      <w:r>
        <w:t xml:space="preserve">What draws me specifically to the Electrical Engineer role in Belgium Brussels is the city’s reputation as a pioneer in technological and environmental innovation. Brussels is home to numerous research institutions, EU agencies, and forward-thinking companies that are shaping the future of energy and infrastructure. I am particularly inspired by Belgium’s commitment to reducing carbon emissions through smart grid initiatives and renewable energy integration. My goal has always been to work in an environment where engineering solutions can have a tangible impact on society, and Brussels offers the perfect platform for that. I am eager to contribute my expertise in power systems, automation, and project management to support your organization’s mission of advancing sustainable technologies.</w:t>
      </w:r>
    </w:p>
    <w:p>
      <w:pPr>
        <w:pStyle w:val="BodyText"/>
      </w:pPr>
      <w:r>
        <w:t xml:space="preserve">In addition to my technical skills, I bring a deep understanding of European regulations and standards that are critical for electrical engineering projects in Belgium. Familiarity with directives such as the EU’s Renewable Energy Directive and the requirements for grid integration ensures that my work aligns with local and international benchmarks. This knowledge is especially relevant in Brussels, where compliance with regional policies often dictates the success of energy projects. My ability to navigate these regulations while delivering cost-effective solutions has been a key factor in my previous roles, and I am confident it will be equally valuable here.</w:t>
      </w:r>
    </w:p>
    <w:p>
      <w:pPr>
        <w:pStyle w:val="BodyText"/>
      </w:pPr>
      <w:r>
        <w:t xml:space="preserve">Furthermore, I have a strong track record of adapting to diverse work environments and fostering teamwork. Whether collaborating with cross-functional teams or mentoring junior engineers, I prioritize open communication and shared goals. In Belgium Brussels, where multicultural collaboration is the norm, this approach will allow me to build strong relationships with colleagues and stakeholders alike. I am also committed to continuous learning, regularly attending industry conferences and workshops to stay updated on emerging trends in electrical engineering. This dedication ensures that I can bring fresh ideas and innovative solutions to your organization.</w:t>
      </w:r>
    </w:p>
    <w:p>
      <w:pPr>
        <w:pStyle w:val="BodyText"/>
      </w:pPr>
      <w:r>
        <w:t xml:space="preserve">As you consider candidates for the Electrical Engineer role, I hope you will recognize the value of my experience, technical skills, and passion for sustainable energy. My background in designing efficient electrical systems, coupled with my adaptability and collaborative spirit, makes me a strong fit for the challenges and opportunities in Belgium Brussels. I would be thrilled to bring my expertise to [Company Name] and contribute to your mission of driving innovation in the field of electrical engineering.</w:t>
      </w:r>
    </w:p>
    <w:p>
      <w:pPr>
        <w:pStyle w:val="BodyText"/>
      </w:pPr>
      <w:r>
        <w:t xml:space="preserve">Thank you for considering my application. I am excited about the possibility of discussing how my qualifications align with your needs and would welcome the opportunity to further explore this position. Please feel free to contact me at [Your Phone Number] or [Your Email Address] at your earliest convenience. I look forward to the chance to contribute to your team and help shape the future of electrical engineering in Belgium Brussels.</w:t>
      </w:r>
    </w:p>
    <w:p>
      <w:pPr>
        <w:pStyle w:val="BodyText"/>
      </w:pPr>
      <w:r>
        <w:rPr>
          <w:bCs/>
          <w:b/>
        </w:rP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 Belgium Brussels</dc:title>
  <dc:creator/>
  <dc:language>en</dc:language>
  <cp:keywords/>
  <dcterms:created xsi:type="dcterms:W3CDTF">2026-07-20T13:48:56Z</dcterms:created>
  <dcterms:modified xsi:type="dcterms:W3CDTF">2026-07-20T13:48:56Z</dcterms:modified>
</cp:coreProperties>
</file>

<file path=docProps/custom.xml><?xml version="1.0" encoding="utf-8"?>
<Properties xmlns="http://schemas.openxmlformats.org/officeDocument/2006/custom-properties" xmlns:vt="http://schemas.openxmlformats.org/officeDocument/2006/docPropsVTypes"/>
</file>